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3A93" w:rsidRPr="00CD3A93" w:rsidRDefault="00AB4FBA" w:rsidP="005145D5">
      <w:pPr>
        <w:tabs>
          <w:tab w:val="left" w:pos="426"/>
        </w:tabs>
        <w:spacing w:after="0"/>
        <w:jc w:val="right"/>
        <w:rPr>
          <w:rFonts w:asciiTheme="minorHAnsi" w:hAnsiTheme="minorHAnsi" w:cstheme="minorHAnsi"/>
        </w:rPr>
      </w:pPr>
      <w:bookmarkStart w:id="0" w:name="_GoBack"/>
      <w:bookmarkEnd w:id="0"/>
      <w:r w:rsidRPr="00AB4FBA">
        <w:rPr>
          <w:rFonts w:asciiTheme="minorHAnsi" w:hAnsiTheme="minorHAnsi" w:cstheme="minorHAnsi"/>
          <w:sz w:val="18"/>
        </w:rPr>
        <w:t xml:space="preserve">Załącznik nr </w:t>
      </w:r>
      <w:r w:rsidR="008D0FFD">
        <w:rPr>
          <w:rFonts w:asciiTheme="minorHAnsi" w:hAnsiTheme="minorHAnsi" w:cstheme="minorHAnsi"/>
          <w:sz w:val="18"/>
        </w:rPr>
        <w:t>4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="00E65E8D" w:rsidRPr="00E65E8D">
        <w:rPr>
          <w:rFonts w:asciiTheme="minorHAnsi" w:hAnsiTheme="minorHAnsi" w:cstheme="minorHAnsi"/>
          <w:sz w:val="18"/>
        </w:rPr>
        <w:t>„Uniwersytet dostępny. Program wsparcia zmian organizacyjnych i podnoszenia kompetencji kadry z zakresu niepełnosprawności w UJD”</w:t>
      </w:r>
    </w:p>
    <w:p w:rsidR="005145D5" w:rsidRDefault="005145D5" w:rsidP="00836538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CD3A93" w:rsidRDefault="008D0FFD" w:rsidP="00836538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ane</w:t>
      </w:r>
      <w:r w:rsidRPr="008D0FFD">
        <w:rPr>
          <w:rFonts w:asciiTheme="minorHAnsi" w:hAnsiTheme="minorHAnsi" w:cstheme="minorHAnsi"/>
          <w:b/>
          <w:sz w:val="24"/>
          <w:szCs w:val="24"/>
        </w:rPr>
        <w:t xml:space="preserve"> Uczestnika Projektu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61ABD">
        <w:rPr>
          <w:rFonts w:asciiTheme="minorHAnsi" w:hAnsiTheme="minorHAnsi" w:cstheme="minorHAnsi"/>
          <w:b/>
          <w:sz w:val="24"/>
          <w:szCs w:val="24"/>
        </w:rPr>
        <w:t xml:space="preserve">zawierające informacje </w:t>
      </w:r>
      <w:r w:rsidR="00761ABD" w:rsidRPr="00761ABD">
        <w:rPr>
          <w:rFonts w:asciiTheme="minorHAnsi" w:hAnsiTheme="minorHAnsi" w:cstheme="minorHAnsi"/>
          <w:b/>
          <w:sz w:val="24"/>
          <w:szCs w:val="24"/>
        </w:rPr>
        <w:t>niezbędne do poprawnej rejestracji w systemie monitorowania</w:t>
      </w:r>
      <w:r w:rsidR="00761ABD">
        <w:rPr>
          <w:rFonts w:asciiTheme="minorHAnsi" w:hAnsiTheme="minorHAnsi" w:cstheme="minorHAnsi"/>
          <w:b/>
          <w:sz w:val="24"/>
          <w:szCs w:val="24"/>
        </w:rPr>
        <w:t xml:space="preserve"> Projektu </w:t>
      </w:r>
      <w:r w:rsidR="005145D5" w:rsidRPr="005145D5">
        <w:rPr>
          <w:rFonts w:asciiTheme="minorHAnsi" w:hAnsiTheme="minorHAnsi" w:cstheme="minorHAnsi"/>
          <w:b/>
          <w:sz w:val="24"/>
          <w:szCs w:val="24"/>
        </w:rPr>
        <w:t>„</w:t>
      </w:r>
      <w:r w:rsidR="00E65E8D" w:rsidRPr="00E65E8D">
        <w:rPr>
          <w:rFonts w:asciiTheme="minorHAnsi" w:hAnsiTheme="minorHAnsi" w:cstheme="minorHAnsi"/>
          <w:b/>
          <w:sz w:val="24"/>
          <w:szCs w:val="24"/>
        </w:rPr>
        <w:t>Uniwersytet dostępny. Program wsparcia zmian organizacyjnych i podnoszenia kompetencji kadry z zakresu niepełnosprawności w UJD”</w:t>
      </w:r>
    </w:p>
    <w:tbl>
      <w:tblPr>
        <w:tblStyle w:val="Tabela-Siatka"/>
        <w:tblW w:w="9615" w:type="dxa"/>
        <w:tblLayout w:type="fixed"/>
        <w:tblLook w:val="04A0" w:firstRow="1" w:lastRow="0" w:firstColumn="1" w:lastColumn="0" w:noHBand="0" w:noVBand="1"/>
      </w:tblPr>
      <w:tblGrid>
        <w:gridCol w:w="535"/>
        <w:gridCol w:w="3713"/>
        <w:gridCol w:w="425"/>
        <w:gridCol w:w="4942"/>
      </w:tblGrid>
      <w:tr w:rsidR="00761ABD" w:rsidRPr="00946F5F" w:rsidTr="00025455">
        <w:trPr>
          <w:cantSplit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1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 xml:space="preserve">Imię 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2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Nazwisko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3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PESEL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</w:trPr>
        <w:tc>
          <w:tcPr>
            <w:tcW w:w="53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4</w:t>
            </w:r>
          </w:p>
        </w:tc>
        <w:tc>
          <w:tcPr>
            <w:tcW w:w="4138" w:type="dxa"/>
            <w:gridSpan w:val="2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Płeć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</w:trPr>
        <w:tc>
          <w:tcPr>
            <w:tcW w:w="53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5</w:t>
            </w:r>
          </w:p>
        </w:tc>
        <w:tc>
          <w:tcPr>
            <w:tcW w:w="4138" w:type="dxa"/>
            <w:gridSpan w:val="2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Wiek w chwili przystąpienia do projektu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</w:trPr>
        <w:tc>
          <w:tcPr>
            <w:tcW w:w="53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138" w:type="dxa"/>
            <w:gridSpan w:val="2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Kraj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88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Ulica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7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 xml:space="preserve">Nr </w:t>
            </w:r>
            <w:r>
              <w:rPr>
                <w:sz w:val="24"/>
                <w:szCs w:val="24"/>
              </w:rPr>
              <w:t>budynku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Nr lokalu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Miejscowość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Kod pocztowy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Województwo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4138" w:type="dxa"/>
            <w:gridSpan w:val="2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Powiat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4138" w:type="dxa"/>
            <w:gridSpan w:val="2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 xml:space="preserve">Gmina 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 xml:space="preserve">Telefon kontaktowy 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025455">
        <w:trPr>
          <w:cantSplit/>
          <w:trHeight w:val="154"/>
        </w:trPr>
        <w:tc>
          <w:tcPr>
            <w:tcW w:w="535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Adres poczty elektronicznej</w:t>
            </w:r>
          </w:p>
        </w:tc>
        <w:tc>
          <w:tcPr>
            <w:tcW w:w="4942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 w:val="restart"/>
            <w:hideMark/>
          </w:tcPr>
          <w:p w:rsidR="00761ABD" w:rsidRPr="00946F5F" w:rsidRDefault="00761ABD" w:rsidP="00761ABD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4138" w:type="dxa"/>
            <w:gridSpan w:val="2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Wykształcenie (zaznacz właściwe)</w:t>
            </w: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/>
          </w:tcPr>
          <w:p w:rsidR="00761ABD" w:rsidRPr="00946F5F" w:rsidRDefault="00761ABD" w:rsidP="00761ABD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3713" w:type="dxa"/>
            <w:hideMark/>
          </w:tcPr>
          <w:p w:rsidR="00761ABD" w:rsidRPr="00946F5F" w:rsidRDefault="00025455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Niższe niż podstawowe</w:t>
            </w:r>
          </w:p>
        </w:tc>
        <w:tc>
          <w:tcPr>
            <w:tcW w:w="42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3713" w:type="dxa"/>
          </w:tcPr>
          <w:p w:rsidR="00761ABD" w:rsidRPr="00946F5F" w:rsidRDefault="00025455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Podstawowe</w:t>
            </w:r>
          </w:p>
        </w:tc>
        <w:tc>
          <w:tcPr>
            <w:tcW w:w="42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3713" w:type="dxa"/>
          </w:tcPr>
          <w:p w:rsidR="00761ABD" w:rsidRPr="00946F5F" w:rsidRDefault="00025455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Gimnazjalne</w:t>
            </w:r>
          </w:p>
        </w:tc>
        <w:tc>
          <w:tcPr>
            <w:tcW w:w="42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3713" w:type="dxa"/>
          </w:tcPr>
          <w:p w:rsidR="00761ABD" w:rsidRPr="00946F5F" w:rsidRDefault="00025455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nadgimnazjalne</w:t>
            </w:r>
          </w:p>
        </w:tc>
        <w:tc>
          <w:tcPr>
            <w:tcW w:w="42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3713" w:type="dxa"/>
          </w:tcPr>
          <w:p w:rsidR="00761ABD" w:rsidRPr="00946F5F" w:rsidRDefault="00025455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Policealne</w:t>
            </w:r>
          </w:p>
        </w:tc>
        <w:tc>
          <w:tcPr>
            <w:tcW w:w="42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761ABD" w:rsidRPr="00946F5F" w:rsidTr="00836538">
        <w:trPr>
          <w:gridAfter w:val="1"/>
          <w:wAfter w:w="4942" w:type="dxa"/>
          <w:cantSplit/>
        </w:trPr>
        <w:tc>
          <w:tcPr>
            <w:tcW w:w="535" w:type="dxa"/>
            <w:vMerge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3713" w:type="dxa"/>
            <w:hideMark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  <w:r w:rsidRPr="00946F5F">
              <w:rPr>
                <w:sz w:val="24"/>
                <w:szCs w:val="24"/>
              </w:rPr>
              <w:t>Wyższe</w:t>
            </w:r>
          </w:p>
        </w:tc>
        <w:tc>
          <w:tcPr>
            <w:tcW w:w="425" w:type="dxa"/>
          </w:tcPr>
          <w:p w:rsidR="00761ABD" w:rsidRPr="00946F5F" w:rsidRDefault="00761ABD" w:rsidP="00761ABD">
            <w:pPr>
              <w:spacing w:after="0"/>
              <w:rPr>
                <w:sz w:val="24"/>
                <w:szCs w:val="24"/>
              </w:rPr>
            </w:pPr>
          </w:p>
        </w:tc>
      </w:tr>
      <w:tr w:rsidR="00245524" w:rsidRPr="00946F5F" w:rsidTr="00716F07">
        <w:trPr>
          <w:cantSplit/>
        </w:trPr>
        <w:tc>
          <w:tcPr>
            <w:tcW w:w="535" w:type="dxa"/>
            <w:vMerge w:val="restart"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9080" w:type="dxa"/>
            <w:gridSpan w:val="3"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us osoby na rynku pracy </w:t>
            </w:r>
            <w:r w:rsidRPr="00025455">
              <w:rPr>
                <w:sz w:val="24"/>
                <w:szCs w:val="24"/>
              </w:rPr>
              <w:t>w chwili przystąpienia do projektu</w:t>
            </w:r>
          </w:p>
        </w:tc>
      </w:tr>
      <w:tr w:rsidR="00245524" w:rsidRPr="00946F5F" w:rsidTr="00025455">
        <w:trPr>
          <w:cantSplit/>
        </w:trPr>
        <w:tc>
          <w:tcPr>
            <w:tcW w:w="535" w:type="dxa"/>
            <w:vMerge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4138" w:type="dxa"/>
            <w:gridSpan w:val="2"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 w:rsidRPr="003B5555">
              <w:rPr>
                <w:szCs w:val="24"/>
              </w:rPr>
              <w:t>Osoba bezrobotna niezarejestrowana w ewidencji urzędów pracy</w:t>
            </w:r>
          </w:p>
        </w:tc>
        <w:tc>
          <w:tcPr>
            <w:tcW w:w="4942" w:type="dxa"/>
          </w:tcPr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długotrwale bezrobotna</w:t>
            </w:r>
          </w:p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inne</w:t>
            </w:r>
          </w:p>
        </w:tc>
      </w:tr>
      <w:tr w:rsidR="00245524" w:rsidRPr="00946F5F" w:rsidTr="00025455">
        <w:trPr>
          <w:cantSplit/>
        </w:trPr>
        <w:tc>
          <w:tcPr>
            <w:tcW w:w="535" w:type="dxa"/>
            <w:vMerge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4138" w:type="dxa"/>
            <w:gridSpan w:val="2"/>
          </w:tcPr>
          <w:p w:rsidR="00245524" w:rsidRPr="003B5555" w:rsidRDefault="00245524" w:rsidP="00F420C1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Osoba bezrobotna zarejestrowana w ewidencji urzędów pracy</w:t>
            </w:r>
          </w:p>
        </w:tc>
        <w:tc>
          <w:tcPr>
            <w:tcW w:w="4942" w:type="dxa"/>
          </w:tcPr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długotrwale bezrobotna</w:t>
            </w:r>
          </w:p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inne</w:t>
            </w:r>
          </w:p>
        </w:tc>
      </w:tr>
      <w:tr w:rsidR="00245524" w:rsidRPr="00946F5F" w:rsidTr="00025455">
        <w:trPr>
          <w:cantSplit/>
        </w:trPr>
        <w:tc>
          <w:tcPr>
            <w:tcW w:w="535" w:type="dxa"/>
            <w:vMerge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4138" w:type="dxa"/>
            <w:gridSpan w:val="2"/>
          </w:tcPr>
          <w:p w:rsidR="00245524" w:rsidRPr="003B5555" w:rsidRDefault="00245524" w:rsidP="00761AB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Osoba bierna zawodowo</w:t>
            </w:r>
          </w:p>
        </w:tc>
        <w:tc>
          <w:tcPr>
            <w:tcW w:w="4942" w:type="dxa"/>
          </w:tcPr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inne</w:t>
            </w:r>
          </w:p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ucząca się</w:t>
            </w:r>
          </w:p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nieuczestnicząca w kształceniu lub szkoleniu</w:t>
            </w:r>
          </w:p>
        </w:tc>
      </w:tr>
      <w:tr w:rsidR="00245524" w:rsidRPr="00946F5F" w:rsidTr="00431EA1">
        <w:trPr>
          <w:cantSplit/>
        </w:trPr>
        <w:tc>
          <w:tcPr>
            <w:tcW w:w="535" w:type="dxa"/>
            <w:vMerge/>
          </w:tcPr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4138" w:type="dxa"/>
            <w:gridSpan w:val="2"/>
          </w:tcPr>
          <w:p w:rsidR="00245524" w:rsidRPr="003B5555" w:rsidRDefault="00245524" w:rsidP="00761AB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Osoba pracująca</w:t>
            </w:r>
          </w:p>
          <w:p w:rsidR="00245524" w:rsidRPr="003B5555" w:rsidRDefault="00245524" w:rsidP="001E0F0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Zawód: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instruktor praktycznej nauki zawodu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auczyciel kształcenia ogólnego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auczyciel wychowania przedszkolnego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auczyciel kształcenia zawodowego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pracownik instytucji systemu ochrony zdrowia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kluczowy pracownik instytucji pomocy i integracji społecznej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pracownik instytucji rynku pracy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pracownik instytucji szkolnictwa wyższego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pracownik instytucji systemu wspierania rodziny i pieczy zastępczej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pracownik ośrodka wspierania ekonomii społecznej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pracownik poradni psychologiczno-pedagogicznej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rolnik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inny</w:t>
            </w:r>
          </w:p>
          <w:p w:rsidR="00245524" w:rsidRPr="003B5555" w:rsidRDefault="00245524" w:rsidP="001E0F0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Zatrudniony w:</w:t>
            </w:r>
          </w:p>
          <w:p w:rsidR="00245524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………..</w:t>
            </w:r>
          </w:p>
        </w:tc>
        <w:tc>
          <w:tcPr>
            <w:tcW w:w="4942" w:type="dxa"/>
          </w:tcPr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pracująca w administracji rządowej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pracująca w administracji samorządowej</w:t>
            </w:r>
          </w:p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pracująca w MŚP</w:t>
            </w:r>
          </w:p>
          <w:p w:rsidR="00245524" w:rsidRPr="003B5555" w:rsidRDefault="00245524" w:rsidP="00F420C1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pracująca w organizacji pozarządowej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prowadząca działalność na własny rachunek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soba pracująca w dużym przedsiębiorstwie</w:t>
            </w:r>
          </w:p>
          <w:p w:rsidR="00245524" w:rsidRPr="003B5555" w:rsidRDefault="00245524" w:rsidP="001E0F0D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inne</w:t>
            </w:r>
          </w:p>
        </w:tc>
      </w:tr>
      <w:tr w:rsidR="00761ABD" w:rsidRPr="00946F5F" w:rsidTr="00025455">
        <w:trPr>
          <w:cantSplit/>
        </w:trPr>
        <w:tc>
          <w:tcPr>
            <w:tcW w:w="535" w:type="dxa"/>
          </w:tcPr>
          <w:p w:rsidR="00761ABD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4138" w:type="dxa"/>
            <w:gridSpan w:val="2"/>
          </w:tcPr>
          <w:p w:rsidR="00761ABD" w:rsidRPr="003B5555" w:rsidRDefault="00761ABD" w:rsidP="00761AB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Osoba należąca do mniejszości narodowej lub etnicznej, migrant, osoba obcego pochodzenia</w:t>
            </w:r>
          </w:p>
        </w:tc>
        <w:tc>
          <w:tcPr>
            <w:tcW w:w="4942" w:type="dxa"/>
          </w:tcPr>
          <w:p w:rsidR="00761AB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ie</w:t>
            </w:r>
          </w:p>
          <w:p w:rsidR="00761AB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dmowa podania informacji</w:t>
            </w:r>
          </w:p>
          <w:p w:rsidR="00761AB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tak</w:t>
            </w:r>
          </w:p>
        </w:tc>
      </w:tr>
      <w:tr w:rsidR="00761ABD" w:rsidRPr="00946F5F" w:rsidTr="00025455">
        <w:trPr>
          <w:cantSplit/>
        </w:trPr>
        <w:tc>
          <w:tcPr>
            <w:tcW w:w="535" w:type="dxa"/>
          </w:tcPr>
          <w:p w:rsidR="00761ABD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4138" w:type="dxa"/>
            <w:gridSpan w:val="2"/>
          </w:tcPr>
          <w:p w:rsidR="00761ABD" w:rsidRPr="003B5555" w:rsidRDefault="00761ABD" w:rsidP="00761AB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Osoba bezdomna lub dotknięta wykluczeniem z dostępu do mieszkań</w:t>
            </w:r>
          </w:p>
        </w:tc>
        <w:tc>
          <w:tcPr>
            <w:tcW w:w="4942" w:type="dxa"/>
          </w:tcPr>
          <w:p w:rsidR="00761AB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ie</w:t>
            </w:r>
          </w:p>
          <w:p w:rsidR="00761AB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tak</w:t>
            </w:r>
          </w:p>
        </w:tc>
      </w:tr>
      <w:tr w:rsidR="001E0F0D" w:rsidRPr="00946F5F" w:rsidTr="00025455">
        <w:trPr>
          <w:cantSplit/>
        </w:trPr>
        <w:tc>
          <w:tcPr>
            <w:tcW w:w="535" w:type="dxa"/>
          </w:tcPr>
          <w:p w:rsidR="001E0F0D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4138" w:type="dxa"/>
            <w:gridSpan w:val="2"/>
          </w:tcPr>
          <w:p w:rsidR="001E0F0D" w:rsidRPr="003B5555" w:rsidRDefault="001E0F0D" w:rsidP="00761ABD">
            <w:pPr>
              <w:spacing w:after="0"/>
              <w:rPr>
                <w:szCs w:val="24"/>
              </w:rPr>
            </w:pPr>
            <w:r w:rsidRPr="003B5555">
              <w:rPr>
                <w:szCs w:val="24"/>
              </w:rPr>
              <w:t>Osoba z niepełnosprawnościami</w:t>
            </w:r>
          </w:p>
        </w:tc>
        <w:tc>
          <w:tcPr>
            <w:tcW w:w="4942" w:type="dxa"/>
          </w:tcPr>
          <w:p w:rsidR="001E0F0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ie</w:t>
            </w:r>
          </w:p>
          <w:p w:rsidR="001E0F0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dmowa podania informacji</w:t>
            </w:r>
          </w:p>
          <w:p w:rsidR="001E0F0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tak</w:t>
            </w:r>
          </w:p>
        </w:tc>
      </w:tr>
      <w:tr w:rsidR="001E0F0D" w:rsidRPr="00946F5F" w:rsidTr="00025455">
        <w:trPr>
          <w:cantSplit/>
        </w:trPr>
        <w:tc>
          <w:tcPr>
            <w:tcW w:w="535" w:type="dxa"/>
          </w:tcPr>
          <w:p w:rsidR="001E0F0D" w:rsidRPr="00946F5F" w:rsidRDefault="00245524" w:rsidP="00761ABD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4138" w:type="dxa"/>
            <w:gridSpan w:val="2"/>
          </w:tcPr>
          <w:p w:rsidR="001E0F0D" w:rsidRDefault="001E0F0D" w:rsidP="00761ABD">
            <w:pPr>
              <w:spacing w:after="0"/>
              <w:rPr>
                <w:sz w:val="24"/>
                <w:szCs w:val="24"/>
              </w:rPr>
            </w:pPr>
            <w:r w:rsidRPr="003B5555">
              <w:rPr>
                <w:szCs w:val="24"/>
              </w:rPr>
              <w:t>Osoba w innej niekorzystnej sytuacji społecznej</w:t>
            </w:r>
          </w:p>
        </w:tc>
        <w:tc>
          <w:tcPr>
            <w:tcW w:w="4942" w:type="dxa"/>
          </w:tcPr>
          <w:p w:rsidR="001E0F0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nie</w:t>
            </w:r>
          </w:p>
          <w:p w:rsidR="001E0F0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odmowa podania informacji</w:t>
            </w:r>
          </w:p>
          <w:p w:rsidR="001E0F0D" w:rsidRPr="003B5555" w:rsidRDefault="003B5555" w:rsidP="003B5555">
            <w:pPr>
              <w:pStyle w:val="Akapitzlist"/>
              <w:numPr>
                <w:ilvl w:val="0"/>
                <w:numId w:val="5"/>
              </w:numPr>
              <w:spacing w:after="0"/>
              <w:ind w:left="317"/>
              <w:rPr>
                <w:sz w:val="20"/>
                <w:szCs w:val="24"/>
              </w:rPr>
            </w:pPr>
            <w:r w:rsidRPr="003B5555">
              <w:rPr>
                <w:sz w:val="20"/>
                <w:szCs w:val="24"/>
              </w:rPr>
              <w:t>tak</w:t>
            </w:r>
          </w:p>
        </w:tc>
      </w:tr>
    </w:tbl>
    <w:tbl>
      <w:tblPr>
        <w:tblW w:w="0" w:type="auto"/>
        <w:tblLook w:val="01E0" w:firstRow="1" w:lastRow="1" w:firstColumn="1" w:lastColumn="1" w:noHBand="0" w:noVBand="0"/>
      </w:tblPr>
      <w:tblGrid>
        <w:gridCol w:w="4402"/>
        <w:gridCol w:w="4402"/>
      </w:tblGrid>
      <w:tr w:rsidR="00245524" w:rsidRPr="00CD3A93" w:rsidTr="00173A02">
        <w:trPr>
          <w:trHeight w:val="778"/>
        </w:trPr>
        <w:tc>
          <w:tcPr>
            <w:tcW w:w="4402" w:type="dxa"/>
          </w:tcPr>
          <w:p w:rsidR="00245524" w:rsidRDefault="00245524" w:rsidP="00173A0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245524" w:rsidRDefault="00245524" w:rsidP="00173A0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245524" w:rsidRPr="00CD3A93" w:rsidRDefault="00245524" w:rsidP="00173A0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245524" w:rsidRPr="00CD3A93" w:rsidRDefault="00245524" w:rsidP="00173A0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tcW w:w="4402" w:type="dxa"/>
          </w:tcPr>
          <w:p w:rsidR="00245524" w:rsidRDefault="00245524" w:rsidP="00173A0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245524" w:rsidRPr="00CD3A93" w:rsidRDefault="00245524" w:rsidP="00173A0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245524" w:rsidRPr="00CD3A93" w:rsidRDefault="00245524" w:rsidP="00173A0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245524" w:rsidRPr="00CD3A93" w:rsidRDefault="00245524" w:rsidP="00173A0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:rsidR="00CD3A93" w:rsidRPr="00AB4FBA" w:rsidRDefault="00CD3A93" w:rsidP="00245524">
      <w:pPr>
        <w:spacing w:after="0"/>
        <w:rPr>
          <w:rFonts w:asciiTheme="minorHAnsi" w:hAnsiTheme="minorHAnsi" w:cstheme="minorHAnsi"/>
          <w:sz w:val="24"/>
          <w:szCs w:val="24"/>
        </w:rPr>
      </w:pPr>
    </w:p>
    <w:sectPr w:rsidR="00CD3A93" w:rsidRPr="00AB4FBA" w:rsidSect="008C2F4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1A17" w:rsidRDefault="00C91A17" w:rsidP="004A797F">
      <w:pPr>
        <w:spacing w:after="0" w:line="240" w:lineRule="auto"/>
      </w:pPr>
      <w:r>
        <w:separator/>
      </w:r>
    </w:p>
  </w:endnote>
  <w:endnote w:type="continuationSeparator" w:id="0">
    <w:p w:rsidR="00C91A17" w:rsidRDefault="00C91A17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97F" w:rsidRDefault="004A797F">
    <w:pPr>
      <w:pStyle w:val="Stopka"/>
    </w:pPr>
    <w:r>
      <w:rPr>
        <w:noProof/>
        <w:lang w:eastAsia="pl-PL"/>
      </w:rPr>
      <w:drawing>
        <wp:inline distT="0" distB="0" distL="0" distR="0">
          <wp:extent cx="5760720" cy="732739"/>
          <wp:effectExtent l="0" t="0" r="0" b="0"/>
          <wp:docPr id="1" name="Obraz 1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A797F" w:rsidRDefault="004A797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1A17" w:rsidRDefault="00C91A17" w:rsidP="004A797F">
      <w:pPr>
        <w:spacing w:after="0" w:line="240" w:lineRule="auto"/>
      </w:pPr>
      <w:r>
        <w:separator/>
      </w:r>
    </w:p>
  </w:footnote>
  <w:footnote w:type="continuationSeparator" w:id="0">
    <w:p w:rsidR="00C91A17" w:rsidRDefault="00C91A17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6538" w:rsidRPr="0007117E" w:rsidRDefault="00836538" w:rsidP="00836538">
    <w:pPr>
      <w:pStyle w:val="Nagwek"/>
      <w:ind w:left="2410"/>
      <w:rPr>
        <w:sz w:val="18"/>
      </w:rPr>
    </w:pPr>
    <w:r w:rsidRPr="0007117E">
      <w:rPr>
        <w:noProof/>
        <w:sz w:val="18"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662305</wp:posOffset>
          </wp:positionH>
          <wp:positionV relativeFrom="paragraph">
            <wp:posOffset>-15240</wp:posOffset>
          </wp:positionV>
          <wp:extent cx="739984" cy="900000"/>
          <wp:effectExtent l="0" t="0" r="3175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J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984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117E">
      <w:rPr>
        <w:sz w:val="18"/>
      </w:rPr>
      <w:t>Uniwersytet Humanistyczno-Przyrodniczy</w:t>
    </w:r>
    <w:r w:rsidRPr="0007117E">
      <w:rPr>
        <w:sz w:val="18"/>
      </w:rPr>
      <w:br/>
      <w:t>im. Jana Długosza w Częstochowie</w:t>
    </w:r>
  </w:p>
  <w:p w:rsidR="00836538" w:rsidRPr="0007117E" w:rsidRDefault="00836538" w:rsidP="00836538">
    <w:pPr>
      <w:pStyle w:val="Nagwek"/>
      <w:ind w:left="2410"/>
      <w:rPr>
        <w:b/>
        <w:sz w:val="18"/>
      </w:rPr>
    </w:pPr>
    <w:r w:rsidRPr="0007117E">
      <w:rPr>
        <w:b/>
        <w:sz w:val="18"/>
      </w:rPr>
      <w:t>BIURO PROJEKTU</w:t>
    </w:r>
  </w:p>
  <w:p w:rsidR="00E65E8D" w:rsidRDefault="00E65E8D" w:rsidP="00836538">
    <w:pPr>
      <w:pStyle w:val="Nagwek"/>
      <w:pBdr>
        <w:bottom w:val="single" w:sz="6" w:space="12" w:color="auto"/>
      </w:pBdr>
      <w:ind w:left="2410"/>
      <w:rPr>
        <w:sz w:val="18"/>
      </w:rPr>
    </w:pPr>
    <w:r w:rsidRPr="00E65E8D">
      <w:rPr>
        <w:sz w:val="18"/>
      </w:rPr>
      <w:t>„Uniwersytet dostępny. Program wsparcia zmian organizacyjnych i podnoszenia kompetencji kadry z zakresu niepełnosprawności w UJD”</w:t>
    </w:r>
  </w:p>
  <w:p w:rsidR="00836538" w:rsidRDefault="00836538" w:rsidP="00836538">
    <w:pPr>
      <w:pStyle w:val="Nagwek"/>
      <w:pBdr>
        <w:bottom w:val="single" w:sz="6" w:space="12" w:color="auto"/>
      </w:pBdr>
      <w:ind w:left="2410"/>
      <w:rPr>
        <w:sz w:val="20"/>
      </w:rPr>
    </w:pPr>
    <w:r>
      <w:rPr>
        <w:sz w:val="18"/>
      </w:rPr>
      <w:t>ul. Waszyngtona 4/8</w:t>
    </w:r>
    <w:r w:rsidRPr="0007117E">
      <w:rPr>
        <w:sz w:val="18"/>
      </w:rPr>
      <w:t>, 42-200 Częstochow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01429A"/>
    <w:multiLevelType w:val="hybridMultilevel"/>
    <w:tmpl w:val="99FE38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853A09"/>
    <w:multiLevelType w:val="hybridMultilevel"/>
    <w:tmpl w:val="4B7640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6F4223"/>
    <w:multiLevelType w:val="hybridMultilevel"/>
    <w:tmpl w:val="F5AA02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16740C"/>
    <w:multiLevelType w:val="hybridMultilevel"/>
    <w:tmpl w:val="6E64663C"/>
    <w:lvl w:ilvl="0" w:tplc="6AF6E8AC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FE1930"/>
    <w:multiLevelType w:val="hybridMultilevel"/>
    <w:tmpl w:val="CB646D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staAEg7q6IsAAAA"/>
  </w:docVars>
  <w:rsids>
    <w:rsidRoot w:val="007671A1"/>
    <w:rsid w:val="00007D13"/>
    <w:rsid w:val="00025455"/>
    <w:rsid w:val="00040EF1"/>
    <w:rsid w:val="0007117E"/>
    <w:rsid w:val="000B7634"/>
    <w:rsid w:val="000C24D7"/>
    <w:rsid w:val="000E0E6D"/>
    <w:rsid w:val="00113D2F"/>
    <w:rsid w:val="001242EF"/>
    <w:rsid w:val="00173F7F"/>
    <w:rsid w:val="00190A2D"/>
    <w:rsid w:val="001B668A"/>
    <w:rsid w:val="001C0780"/>
    <w:rsid w:val="001E0F0D"/>
    <w:rsid w:val="00226C81"/>
    <w:rsid w:val="00234ECF"/>
    <w:rsid w:val="002426BA"/>
    <w:rsid w:val="00245524"/>
    <w:rsid w:val="002F1DE3"/>
    <w:rsid w:val="003B5555"/>
    <w:rsid w:val="00493CC4"/>
    <w:rsid w:val="004A797F"/>
    <w:rsid w:val="005145D5"/>
    <w:rsid w:val="00606F43"/>
    <w:rsid w:val="00674389"/>
    <w:rsid w:val="006B3443"/>
    <w:rsid w:val="006B439B"/>
    <w:rsid w:val="00756126"/>
    <w:rsid w:val="00761ABD"/>
    <w:rsid w:val="007671A1"/>
    <w:rsid w:val="007B2F57"/>
    <w:rsid w:val="007D15B9"/>
    <w:rsid w:val="00826A38"/>
    <w:rsid w:val="00836538"/>
    <w:rsid w:val="00856916"/>
    <w:rsid w:val="008C2F47"/>
    <w:rsid w:val="008C7DD4"/>
    <w:rsid w:val="008D0FFD"/>
    <w:rsid w:val="008D2801"/>
    <w:rsid w:val="008F227F"/>
    <w:rsid w:val="00943F20"/>
    <w:rsid w:val="00976036"/>
    <w:rsid w:val="00984AE0"/>
    <w:rsid w:val="009B330F"/>
    <w:rsid w:val="00A63AB1"/>
    <w:rsid w:val="00A64C12"/>
    <w:rsid w:val="00A65B61"/>
    <w:rsid w:val="00AB4FBA"/>
    <w:rsid w:val="00B50560"/>
    <w:rsid w:val="00B657B7"/>
    <w:rsid w:val="00BA5F0F"/>
    <w:rsid w:val="00BE34EB"/>
    <w:rsid w:val="00C91A17"/>
    <w:rsid w:val="00CD3504"/>
    <w:rsid w:val="00CD3A93"/>
    <w:rsid w:val="00CF7E6A"/>
    <w:rsid w:val="00D74FA4"/>
    <w:rsid w:val="00D7670C"/>
    <w:rsid w:val="00DB381F"/>
    <w:rsid w:val="00DE469B"/>
    <w:rsid w:val="00E11E44"/>
    <w:rsid w:val="00E3438C"/>
    <w:rsid w:val="00E65E8D"/>
    <w:rsid w:val="00E81EEE"/>
    <w:rsid w:val="00EE715D"/>
    <w:rsid w:val="00EF326A"/>
    <w:rsid w:val="00F26D4D"/>
    <w:rsid w:val="00F420C1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E0F0D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table" w:styleId="Tabela-SieWeb1">
    <w:name w:val="Table Web 1"/>
    <w:basedOn w:val="Standardowy"/>
    <w:semiHidden/>
    <w:unhideWhenUsed/>
    <w:rsid w:val="00761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">
    <w:name w:val="Table Grid"/>
    <w:basedOn w:val="Standardowy"/>
    <w:uiPriority w:val="39"/>
    <w:rsid w:val="00761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420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Web 1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E0F0D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table" w:styleId="Tabela-SieWeb1">
    <w:name w:val="Table Web 1"/>
    <w:basedOn w:val="Standardowy"/>
    <w:semiHidden/>
    <w:unhideWhenUsed/>
    <w:rsid w:val="00761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">
    <w:name w:val="Table Grid"/>
    <w:basedOn w:val="Standardowy"/>
    <w:uiPriority w:val="39"/>
    <w:rsid w:val="00761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420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Sosnowski</dc:creator>
  <cp:lastModifiedBy>wc</cp:lastModifiedBy>
  <cp:revision>2</cp:revision>
  <cp:lastPrinted>2019-08-28T12:10:00Z</cp:lastPrinted>
  <dcterms:created xsi:type="dcterms:W3CDTF">2020-12-16T20:26:00Z</dcterms:created>
  <dcterms:modified xsi:type="dcterms:W3CDTF">2020-12-16T20:26:00Z</dcterms:modified>
</cp:coreProperties>
</file>